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vernment-classification-scheme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</w:p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3"/>
    <w:bookmarkStart w:id="25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7Z</dcterms:created>
  <dcterms:modified xsi:type="dcterms:W3CDTF">2021-06-14T0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